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243B2C" w14:textId="1D02D94B" w:rsidR="000A1510" w:rsidRPr="001F562C" w:rsidRDefault="004A52AC" w:rsidP="000A1510">
      <w:pPr>
        <w:spacing w:after="0" w:line="240" w:lineRule="auto"/>
        <w:rPr>
          <w:rFonts w:ascii="Open Sans" w:eastAsia="Calibri" w:hAnsi="Open Sans" w:cs="Open Sans"/>
          <w:b/>
          <w:bCs/>
          <w:color w:val="ED7D31" w:themeColor="accent2"/>
          <w:kern w:val="0"/>
          <w:sz w:val="24"/>
          <w:szCs w:val="24"/>
          <w:u w:val="single"/>
          <w14:ligatures w14:val="none"/>
        </w:rPr>
      </w:pPr>
      <w:r>
        <w:rPr>
          <w:rFonts w:ascii="Open Sans" w:eastAsia="Calibri" w:hAnsi="Open Sans" w:cs="Open Sans"/>
          <w:b/>
          <w:bCs/>
          <w:color w:val="ED7D31" w:themeColor="accent2"/>
          <w:kern w:val="0"/>
          <w:sz w:val="24"/>
          <w:szCs w:val="24"/>
          <w:u w:val="single"/>
          <w14:ligatures w14:val="none"/>
        </w:rPr>
        <w:t>Script</w:t>
      </w:r>
    </w:p>
    <w:p w14:paraId="555159E0" w14:textId="77777777" w:rsidR="001F562C" w:rsidRDefault="001F562C" w:rsidP="000A1510">
      <w:pPr>
        <w:spacing w:after="0" w:line="240" w:lineRule="auto"/>
        <w:rPr>
          <w:rFonts w:ascii="Open Sans" w:eastAsia="Calibri" w:hAnsi="Open Sans" w:cs="Open Sans"/>
          <w:kern w:val="0"/>
          <w14:ligatures w14:val="none"/>
        </w:rPr>
      </w:pPr>
    </w:p>
    <w:p w14:paraId="7C6030B7" w14:textId="19B1A106" w:rsidR="0049312C" w:rsidRDefault="0049312C" w:rsidP="0049312C">
      <w:pPr>
        <w:rPr>
          <w:rFonts w:ascii="Open Sans" w:hAnsi="Open Sans" w:cs="Open Sans"/>
        </w:rPr>
      </w:pPr>
      <w:r w:rsidRPr="0049312C">
        <w:rPr>
          <w:rFonts w:ascii="Open Sans" w:hAnsi="Open Sans" w:cs="Open Sans"/>
        </w:rPr>
        <w:t xml:space="preserve">From </w:t>
      </w:r>
      <w:r w:rsidR="00AD164A">
        <w:rPr>
          <w:rFonts w:ascii="Open Sans" w:hAnsi="Open Sans" w:cs="Open Sans"/>
        </w:rPr>
        <w:t>house-made</w:t>
      </w:r>
      <w:r w:rsidRPr="0049312C">
        <w:rPr>
          <w:rFonts w:ascii="Open Sans" w:hAnsi="Open Sans" w:cs="Open Sans"/>
        </w:rPr>
        <w:t xml:space="preserve"> lemonades to </w:t>
      </w:r>
      <w:r w:rsidRPr="00276FB1">
        <w:rPr>
          <w:rFonts w:ascii="Open Sans" w:hAnsi="Open Sans" w:cs="Open Sans"/>
        </w:rPr>
        <w:t>savory wines, we</w:t>
      </w:r>
      <w:r w:rsidR="00A00248">
        <w:rPr>
          <w:rFonts w:ascii="Open Sans" w:hAnsi="Open Sans" w:cs="Open Sans"/>
        </w:rPr>
        <w:t>’re proud to offer</w:t>
      </w:r>
      <w:r w:rsidRPr="00276FB1">
        <w:rPr>
          <w:rFonts w:ascii="Open Sans" w:hAnsi="Open Sans" w:cs="Open Sans"/>
        </w:rPr>
        <w:t xml:space="preserve"> an assortment of </w:t>
      </w:r>
      <w:r w:rsidR="00A00248" w:rsidRPr="00276FB1">
        <w:rPr>
          <w:rFonts w:ascii="Open Sans" w:hAnsi="Open Sans" w:cs="Open Sans"/>
        </w:rPr>
        <w:t>thirst</w:t>
      </w:r>
      <w:r w:rsidR="00276FB1" w:rsidRPr="00276FB1">
        <w:rPr>
          <w:rFonts w:ascii="Open Sans" w:hAnsi="Open Sans" w:cs="Open Sans"/>
        </w:rPr>
        <w:t>-quenching</w:t>
      </w:r>
      <w:r w:rsidRPr="00276FB1">
        <w:rPr>
          <w:rFonts w:ascii="Open Sans" w:hAnsi="Open Sans" w:cs="Open Sans"/>
        </w:rPr>
        <w:t xml:space="preserve"> </w:t>
      </w:r>
      <w:r w:rsidRPr="0049312C">
        <w:rPr>
          <w:rFonts w:ascii="Open Sans" w:hAnsi="Open Sans" w:cs="Open Sans"/>
        </w:rPr>
        <w:t>beverages here at Nando's</w:t>
      </w:r>
      <w:r w:rsidR="00276FB1">
        <w:rPr>
          <w:rFonts w:ascii="Open Sans" w:hAnsi="Open Sans" w:cs="Open Sans"/>
        </w:rPr>
        <w:t xml:space="preserve">. </w:t>
      </w:r>
      <w:r w:rsidR="00B302F3">
        <w:rPr>
          <w:rFonts w:ascii="Open Sans" w:hAnsi="Open Sans" w:cs="Open Sans"/>
        </w:rPr>
        <w:t xml:space="preserve"> </w:t>
      </w:r>
      <w:r w:rsidRPr="0049312C">
        <w:rPr>
          <w:rFonts w:ascii="Open Sans" w:hAnsi="Open Sans" w:cs="Open Sans"/>
        </w:rPr>
        <w:t>One of the most refreshing</w:t>
      </w:r>
      <w:r w:rsidR="00323A2A">
        <w:rPr>
          <w:rFonts w:ascii="Open Sans" w:hAnsi="Open Sans" w:cs="Open Sans"/>
        </w:rPr>
        <w:t xml:space="preserve"> </w:t>
      </w:r>
      <w:r w:rsidRPr="0049312C">
        <w:rPr>
          <w:rFonts w:ascii="Open Sans" w:hAnsi="Open Sans" w:cs="Open Sans"/>
        </w:rPr>
        <w:t>additions to our non-alcoholic beverages is RUBRO. RUBRO is a</w:t>
      </w:r>
      <w:r w:rsidR="00276FB1">
        <w:rPr>
          <w:rFonts w:ascii="Open Sans" w:hAnsi="Open Sans" w:cs="Open Sans"/>
        </w:rPr>
        <w:t>n</w:t>
      </w:r>
      <w:r w:rsidRPr="0049312C">
        <w:rPr>
          <w:rFonts w:ascii="Open Sans" w:hAnsi="Open Sans" w:cs="Open Sans"/>
        </w:rPr>
        <w:t xml:space="preserve"> iced tea made from Rooibos which is an herbal tea that only grows in the Cederberg mountains near Cape town, South Africa.  Rooibos was initially used as a medicinal remedy but was later adopted to the Cape as a delicious alternative to tea.</w:t>
      </w:r>
      <w:r w:rsidR="002950F3">
        <w:rPr>
          <w:rFonts w:ascii="Open Sans" w:hAnsi="Open Sans" w:cs="Open Sans"/>
        </w:rPr>
        <w:t xml:space="preserve"> I’ll cover some of the benefits of rooibos later in this video.</w:t>
      </w:r>
    </w:p>
    <w:p w14:paraId="5EDD8CB5" w14:textId="5DD3E4A3" w:rsidR="0049312C" w:rsidRPr="0049312C" w:rsidRDefault="00D840D3" w:rsidP="0049312C">
      <w:pPr>
        <w:rPr>
          <w:rFonts w:ascii="Open Sans" w:hAnsi="Open Sans" w:cs="Open Sans"/>
        </w:rPr>
      </w:pPr>
      <w:r w:rsidRPr="00D840D3">
        <w:rPr>
          <w:rFonts w:ascii="Open Sans" w:hAnsi="Open Sans" w:cs="Open Sans"/>
        </w:rPr>
        <w:t xml:space="preserve">Since </w:t>
      </w:r>
      <w:r w:rsidR="002B06F8" w:rsidRPr="002B06F8">
        <w:rPr>
          <w:rFonts w:ascii="Open Sans" w:hAnsi="Open Sans" w:cs="Open Sans"/>
        </w:rPr>
        <w:t>RUBRO and Nando’s have a lot in common, it makes sense that RUBRO is exclusively sold</w:t>
      </w:r>
      <w:r>
        <w:rPr>
          <w:rFonts w:ascii="Open Sans" w:hAnsi="Open Sans" w:cs="Open Sans"/>
        </w:rPr>
        <w:t xml:space="preserve"> </w:t>
      </w:r>
      <w:r w:rsidR="002B06F8" w:rsidRPr="002B06F8">
        <w:rPr>
          <w:rFonts w:ascii="Open Sans" w:hAnsi="Open Sans" w:cs="Open Sans"/>
        </w:rPr>
        <w:t>here</w:t>
      </w:r>
      <w:r w:rsidR="002B06F8" w:rsidRPr="005D51E1">
        <w:rPr>
          <w:rFonts w:ascii="Open Sans" w:hAnsi="Open Sans" w:cs="Open Sans"/>
        </w:rPr>
        <w:t>.  Yes, that’s right, Guests can ONLY find RUBRO at Nando’s – which is another way to keep them coming back for more! Both</w:t>
      </w:r>
      <w:r w:rsidR="002B06F8" w:rsidRPr="002B06F8">
        <w:rPr>
          <w:rFonts w:ascii="Open Sans" w:hAnsi="Open Sans" w:cs="Open Sans"/>
        </w:rPr>
        <w:t xml:space="preserve"> brands only use fresh and natural ingredients. Also the key ingredient to RUBRO and our </w:t>
      </w:r>
      <w:proofErr w:type="spellStart"/>
      <w:r w:rsidR="002B06F8" w:rsidRPr="002B06F8">
        <w:rPr>
          <w:rFonts w:ascii="Open Sans" w:hAnsi="Open Sans" w:cs="Open Sans"/>
        </w:rPr>
        <w:t>PERi-PERi</w:t>
      </w:r>
      <w:proofErr w:type="spellEnd"/>
      <w:r w:rsidR="002B06F8" w:rsidRPr="002B06F8">
        <w:rPr>
          <w:rFonts w:ascii="Open Sans" w:hAnsi="Open Sans" w:cs="Open Sans"/>
        </w:rPr>
        <w:t xml:space="preserve"> chicken </w:t>
      </w:r>
      <w:r w:rsidR="002B06F8" w:rsidRPr="00E10D7E">
        <w:rPr>
          <w:rFonts w:ascii="Open Sans" w:hAnsi="Open Sans" w:cs="Open Sans"/>
        </w:rPr>
        <w:t>are grown and sourced only in South</w:t>
      </w:r>
      <w:r w:rsidR="002B06F8" w:rsidRPr="002B06F8">
        <w:rPr>
          <w:rFonts w:ascii="Open Sans" w:hAnsi="Open Sans" w:cs="Open Sans"/>
        </w:rPr>
        <w:t xml:space="preserve"> Africa. Everything about RUBRO, including its name and logo, pays homage to its connection with Nando's. The word RUBRO means ruby red in Portuguese, which was a nod to the brilliant red color Nando’s is known for, and the heart in the center of their logo was inspired by our very own Barci.  </w:t>
      </w:r>
    </w:p>
    <w:p w14:paraId="654B8FA4" w14:textId="3942B4D4" w:rsidR="00D03458" w:rsidRPr="00A90EEC" w:rsidRDefault="00D03458" w:rsidP="0049312C">
      <w:pPr>
        <w:rPr>
          <w:rFonts w:ascii="Open Sans" w:hAnsi="Open Sans" w:cs="Open Sans"/>
          <w:color w:val="FF0000"/>
        </w:rPr>
      </w:pPr>
      <w:r w:rsidRPr="00D03458">
        <w:rPr>
          <w:rFonts w:ascii="Open Sans" w:hAnsi="Open Sans" w:cs="Open Sans"/>
        </w:rPr>
        <w:t xml:space="preserve">Why do we </w:t>
      </w:r>
      <w:r w:rsidRPr="00E10D7E">
        <w:rPr>
          <w:rFonts w:ascii="Open Sans" w:hAnsi="Open Sans" w:cs="Open Sans"/>
        </w:rPr>
        <w:t xml:space="preserve">think our Guests want to try RUBRO? </w:t>
      </w:r>
      <w:r w:rsidR="002B06F8" w:rsidRPr="00E10D7E">
        <w:rPr>
          <w:rFonts w:ascii="Open Sans" w:hAnsi="Open Sans" w:cs="Open Sans"/>
        </w:rPr>
        <w:t xml:space="preserve">This is a delicious, natural product that drives health and wellness. </w:t>
      </w:r>
      <w:r w:rsidRPr="00E10D7E">
        <w:rPr>
          <w:rFonts w:ascii="Open Sans" w:hAnsi="Open Sans" w:cs="Open Sans"/>
        </w:rPr>
        <w:t>It’s</w:t>
      </w:r>
      <w:r w:rsidRPr="00D03458">
        <w:rPr>
          <w:rFonts w:ascii="Open Sans" w:hAnsi="Open Sans" w:cs="Open Sans"/>
        </w:rPr>
        <w:t xml:space="preserve"> caffeine-free, making it perfect for children, pregnant women, and anyone wanting to avoid caffeine. Our health-conscious Guests will love </w:t>
      </w:r>
      <w:r w:rsidRPr="00253FD0">
        <w:rPr>
          <w:rFonts w:ascii="Open Sans" w:hAnsi="Open Sans" w:cs="Open Sans"/>
        </w:rPr>
        <w:t xml:space="preserve">RUBRO because it has natural flavors, no preservatives, and is low in sugar. </w:t>
      </w:r>
      <w:r w:rsidR="00F22346" w:rsidRPr="00253FD0">
        <w:rPr>
          <w:rFonts w:ascii="Open Sans" w:hAnsi="Open Sans" w:cs="Open Sans"/>
        </w:rPr>
        <w:t xml:space="preserve"> Rooibos has a lot of health benefits which also makes it an excellent addition to our menu. </w:t>
      </w:r>
      <w:r w:rsidR="002950F3" w:rsidRPr="00253FD0">
        <w:rPr>
          <w:rFonts w:ascii="Open Sans" w:hAnsi="Open Sans" w:cs="Open Sans"/>
        </w:rPr>
        <w:t xml:space="preserve">Not only is </w:t>
      </w:r>
      <w:r w:rsidR="00F22346" w:rsidRPr="00253FD0">
        <w:rPr>
          <w:rFonts w:ascii="Open Sans" w:hAnsi="Open Sans" w:cs="Open Sans"/>
        </w:rPr>
        <w:t>rooibos</w:t>
      </w:r>
      <w:r w:rsidR="002950F3" w:rsidRPr="00253FD0">
        <w:rPr>
          <w:rFonts w:ascii="Open Sans" w:hAnsi="Open Sans" w:cs="Open Sans"/>
        </w:rPr>
        <w:t xml:space="preserve"> high in antioxidants but it </w:t>
      </w:r>
      <w:r w:rsidR="00CD61C6" w:rsidRPr="00253FD0">
        <w:rPr>
          <w:rFonts w:ascii="Open Sans" w:hAnsi="Open Sans" w:cs="Open Sans"/>
        </w:rPr>
        <w:t xml:space="preserve">also has plant compounds that are believed to help combat conditions such as diabetes, heart disease and potentially cancer. </w:t>
      </w:r>
      <w:r w:rsidR="002B06F8" w:rsidRPr="00253FD0">
        <w:rPr>
          <w:rFonts w:ascii="Open Sans" w:hAnsi="Open Sans" w:cs="Open Sans"/>
        </w:rPr>
        <w:t xml:space="preserve">Drinking RUBRO is also an opportunity to reinforce and celebrate Nando’s brand heritage and Changing Lives agenda by supporting small-scale farmers with every purchase.  </w:t>
      </w:r>
    </w:p>
    <w:p w14:paraId="2630C50D" w14:textId="7EEDED14" w:rsidR="0064416A" w:rsidRPr="00E83430" w:rsidRDefault="0064416A" w:rsidP="0064416A">
      <w:pPr>
        <w:rPr>
          <w:rFonts w:ascii="Open Sans" w:hAnsi="Open Sans" w:cs="Open Sans"/>
          <w:color w:val="FF0000"/>
        </w:rPr>
      </w:pPr>
      <w:r w:rsidRPr="00E83430">
        <w:rPr>
          <w:rFonts w:ascii="Open Sans" w:hAnsi="Open Sans" w:cs="Open Sans"/>
        </w:rPr>
        <w:t xml:space="preserve">Our Guests may not be familiar with RUBRO, so while you’re Selling from the Heart, you can use that as an opportunity to suggestively sell it to them. Luckily, RUBRO made it easy for you. </w:t>
      </w:r>
      <w:r w:rsidRPr="004E160C">
        <w:rPr>
          <w:rFonts w:ascii="Open Sans" w:hAnsi="Open Sans" w:cs="Open Sans"/>
        </w:rPr>
        <w:t xml:space="preserve">We have three flavors of RUBRO available in a can: Peach, Berry, and Lemon and Peach RUBRO is also available in a bubbler. Each flavor pairs well with any level of heat in our </w:t>
      </w:r>
      <w:proofErr w:type="spellStart"/>
      <w:r w:rsidRPr="004E160C">
        <w:rPr>
          <w:rFonts w:ascii="Open Sans" w:hAnsi="Open Sans" w:cs="Open Sans"/>
        </w:rPr>
        <w:t>PERi-ometer</w:t>
      </w:r>
      <w:proofErr w:type="spellEnd"/>
      <w:r w:rsidRPr="004E160C">
        <w:rPr>
          <w:rFonts w:ascii="Open Sans" w:hAnsi="Open Sans" w:cs="Open Sans"/>
        </w:rPr>
        <w:t xml:space="preserve">, from Mango &amp; Lime to </w:t>
      </w:r>
      <w:proofErr w:type="spellStart"/>
      <w:r w:rsidRPr="004E160C">
        <w:rPr>
          <w:rFonts w:ascii="Open Sans" w:hAnsi="Open Sans" w:cs="Open Sans"/>
        </w:rPr>
        <w:t>Xtra</w:t>
      </w:r>
      <w:proofErr w:type="spellEnd"/>
      <w:r w:rsidRPr="004E160C">
        <w:rPr>
          <w:rFonts w:ascii="Open Sans" w:hAnsi="Open Sans" w:cs="Open Sans"/>
        </w:rPr>
        <w:t xml:space="preserve"> Hot. This means that this thirst-quenching tea will be the ideal complement to any meal, whether your Guest chooses our flame-grilled chicken, a flavorful salad, or their favorite handheld.</w:t>
      </w:r>
    </w:p>
    <w:p w14:paraId="1DBB4C9F" w14:textId="4844804F" w:rsidR="001925B7" w:rsidRPr="00AD164A" w:rsidRDefault="0064416A" w:rsidP="00F22346">
      <w:pPr>
        <w:rPr>
          <w:rFonts w:ascii="Open Sans" w:hAnsi="Open Sans" w:cs="Open Sans"/>
        </w:rPr>
      </w:pPr>
      <w:r w:rsidRPr="0018620E">
        <w:rPr>
          <w:rFonts w:ascii="Open Sans" w:hAnsi="Open Sans" w:cs="Open Sans"/>
        </w:rPr>
        <w:t>Remember, the key to being a Suggestive Selling Pro is to be genuine with your recommendations. Have you tried RUBRO yet? If not, have one with your meal today so you can tell our Guests how divine it is.</w:t>
      </w:r>
      <w:r w:rsidR="00AD164A">
        <w:rPr>
          <w:rFonts w:ascii="Open Sans" w:hAnsi="Open Sans" w:cs="Open Sans"/>
        </w:rPr>
        <w:t xml:space="preserve"> </w:t>
      </w:r>
      <w:r w:rsidR="00A050BD" w:rsidRPr="00A050BD">
        <w:rPr>
          <w:rFonts w:ascii="Open Sans" w:hAnsi="Open Sans" w:cs="Open Sans"/>
        </w:rPr>
        <w:t xml:space="preserve">Today you’ve learned about RUBRO’s South African heritage, </w:t>
      </w:r>
      <w:r w:rsidR="00A277FA">
        <w:rPr>
          <w:rFonts w:ascii="Open Sans" w:hAnsi="Open Sans" w:cs="Open Sans"/>
        </w:rPr>
        <w:t>some of the benefits of RUBRO</w:t>
      </w:r>
      <w:r w:rsidR="00A050BD" w:rsidRPr="00A050BD">
        <w:rPr>
          <w:rFonts w:ascii="Open Sans" w:hAnsi="Open Sans" w:cs="Open Sans"/>
        </w:rPr>
        <w:t>, and how you can upsell it to our Guests.</w:t>
      </w:r>
      <w:r w:rsidR="00A277FA">
        <w:rPr>
          <w:rFonts w:ascii="Open Sans" w:hAnsi="Open Sans" w:cs="Open Sans"/>
        </w:rPr>
        <w:t xml:space="preserve"> </w:t>
      </w:r>
      <w:r w:rsidR="00A277FA" w:rsidRPr="00C80E3D">
        <w:rPr>
          <w:rFonts w:ascii="Open Sans" w:eastAsia="Times New Roman" w:hAnsi="Open Sans" w:cs="Open Sans"/>
        </w:rPr>
        <w:t xml:space="preserve">Now it’s time to crank up the heat and </w:t>
      </w:r>
      <w:r w:rsidR="00A277FA">
        <w:rPr>
          <w:rFonts w:ascii="Open Sans" w:eastAsia="Times New Roman" w:hAnsi="Open Sans" w:cs="Open Sans"/>
        </w:rPr>
        <w:t xml:space="preserve">introduce our Guests to this </w:t>
      </w:r>
      <w:r w:rsidR="00AD164A">
        <w:rPr>
          <w:rFonts w:ascii="Open Sans" w:eastAsia="Times New Roman" w:hAnsi="Open Sans" w:cs="Open Sans"/>
        </w:rPr>
        <w:t>caffeine-free</w:t>
      </w:r>
      <w:r w:rsidR="00A277FA">
        <w:rPr>
          <w:rFonts w:ascii="Open Sans" w:eastAsia="Times New Roman" w:hAnsi="Open Sans" w:cs="Open Sans"/>
        </w:rPr>
        <w:t>, refreshing, and fruity beverage we know our Guests will love.</w:t>
      </w:r>
      <w:r w:rsidR="00A277FA" w:rsidRPr="00C80E3D">
        <w:rPr>
          <w:rFonts w:ascii="Open Sans" w:eastAsia="Times New Roman" w:hAnsi="Open Sans" w:cs="Open Sans"/>
        </w:rPr>
        <w:t> </w:t>
      </w:r>
    </w:p>
    <w:sectPr w:rsidR="001925B7" w:rsidRPr="00AD164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A2B76" w14:textId="77777777" w:rsidR="00174DB5" w:rsidRDefault="00174DB5" w:rsidP="007C35E7">
      <w:pPr>
        <w:spacing w:after="0" w:line="240" w:lineRule="auto"/>
      </w:pPr>
      <w:r>
        <w:separator/>
      </w:r>
    </w:p>
  </w:endnote>
  <w:endnote w:type="continuationSeparator" w:id="0">
    <w:p w14:paraId="04A15775" w14:textId="77777777" w:rsidR="00174DB5" w:rsidRDefault="00174DB5" w:rsidP="007C35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98ABF" w14:textId="77777777" w:rsidR="00174DB5" w:rsidRDefault="00174DB5" w:rsidP="007C35E7">
      <w:pPr>
        <w:spacing w:after="0" w:line="240" w:lineRule="auto"/>
      </w:pPr>
      <w:r>
        <w:separator/>
      </w:r>
    </w:p>
  </w:footnote>
  <w:footnote w:type="continuationSeparator" w:id="0">
    <w:p w14:paraId="6D428416" w14:textId="77777777" w:rsidR="00174DB5" w:rsidRDefault="00174DB5" w:rsidP="007C35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A8542" w14:textId="6679BF5E" w:rsidR="007C35E7" w:rsidRPr="00854EC5" w:rsidRDefault="00854EC5">
    <w:pPr>
      <w:pStyle w:val="Header"/>
      <w:rPr>
        <w:color w:val="ED7D31" w:themeColor="accent2"/>
      </w:rPr>
    </w:pPr>
    <w:r w:rsidRPr="00854EC5">
      <w:rPr>
        <w:rFonts w:ascii="Open Sans" w:hAnsi="Open Sans" w:cs="Open Sans"/>
        <w:b/>
        <w:color w:val="ED7D31" w:themeColor="accent2"/>
        <w:sz w:val="28"/>
        <w:szCs w:val="28"/>
      </w:rPr>
      <w:t>RUBR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330FE6"/>
    <w:multiLevelType w:val="hybridMultilevel"/>
    <w:tmpl w:val="48C66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6E3425"/>
    <w:multiLevelType w:val="hybridMultilevel"/>
    <w:tmpl w:val="6DD28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667C3A"/>
    <w:multiLevelType w:val="hybridMultilevel"/>
    <w:tmpl w:val="2A04525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42602C"/>
    <w:multiLevelType w:val="hybridMultilevel"/>
    <w:tmpl w:val="2A04525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69761DE5"/>
    <w:multiLevelType w:val="hybridMultilevel"/>
    <w:tmpl w:val="CCCC4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B65620D"/>
    <w:multiLevelType w:val="hybridMultilevel"/>
    <w:tmpl w:val="2A04525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70541B27"/>
    <w:multiLevelType w:val="hybridMultilevel"/>
    <w:tmpl w:val="1A1627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C47072"/>
    <w:multiLevelType w:val="hybridMultilevel"/>
    <w:tmpl w:val="1A16277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78E67216"/>
    <w:multiLevelType w:val="hybridMultilevel"/>
    <w:tmpl w:val="21308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C5515CC"/>
    <w:multiLevelType w:val="hybridMultilevel"/>
    <w:tmpl w:val="C5AC0750"/>
    <w:lvl w:ilvl="0" w:tplc="CADABE6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4B7B1F"/>
    <w:multiLevelType w:val="hybridMultilevel"/>
    <w:tmpl w:val="36A85C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1737487">
    <w:abstractNumId w:val="2"/>
  </w:num>
  <w:num w:numId="2" w16cid:durableId="1401901062">
    <w:abstractNumId w:val="9"/>
  </w:num>
  <w:num w:numId="3" w16cid:durableId="643197306">
    <w:abstractNumId w:val="1"/>
  </w:num>
  <w:num w:numId="4" w16cid:durableId="2110156611">
    <w:abstractNumId w:val="0"/>
  </w:num>
  <w:num w:numId="5" w16cid:durableId="866792342">
    <w:abstractNumId w:val="3"/>
  </w:num>
  <w:num w:numId="6" w16cid:durableId="1749837883">
    <w:abstractNumId w:val="5"/>
  </w:num>
  <w:num w:numId="7" w16cid:durableId="983899278">
    <w:abstractNumId w:val="10"/>
  </w:num>
  <w:num w:numId="8" w16cid:durableId="2054496213">
    <w:abstractNumId w:val="4"/>
  </w:num>
  <w:num w:numId="9" w16cid:durableId="1922106197">
    <w:abstractNumId w:val="8"/>
  </w:num>
  <w:num w:numId="10" w16cid:durableId="72820387">
    <w:abstractNumId w:val="6"/>
  </w:num>
  <w:num w:numId="11" w16cid:durableId="61244525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3NTEwMjUwMzExNDNT0lEKTi0uzszPAykwsqwFAM49m50tAAAA"/>
  </w:docVars>
  <w:rsids>
    <w:rsidRoot w:val="007C35E7"/>
    <w:rsid w:val="00012378"/>
    <w:rsid w:val="00013855"/>
    <w:rsid w:val="000401AD"/>
    <w:rsid w:val="00044EB5"/>
    <w:rsid w:val="000457F3"/>
    <w:rsid w:val="00050246"/>
    <w:rsid w:val="000607BE"/>
    <w:rsid w:val="000626D2"/>
    <w:rsid w:val="00071DB3"/>
    <w:rsid w:val="00083F6B"/>
    <w:rsid w:val="000A1510"/>
    <w:rsid w:val="000A7A4C"/>
    <w:rsid w:val="000B3390"/>
    <w:rsid w:val="000C23A1"/>
    <w:rsid w:val="000C3E5F"/>
    <w:rsid w:val="000F0545"/>
    <w:rsid w:val="00123977"/>
    <w:rsid w:val="001420ED"/>
    <w:rsid w:val="00145CCC"/>
    <w:rsid w:val="00164A11"/>
    <w:rsid w:val="00174DB5"/>
    <w:rsid w:val="00182333"/>
    <w:rsid w:val="0018620E"/>
    <w:rsid w:val="001925B7"/>
    <w:rsid w:val="0019525E"/>
    <w:rsid w:val="0019595E"/>
    <w:rsid w:val="001A166B"/>
    <w:rsid w:val="001A1C19"/>
    <w:rsid w:val="001A5476"/>
    <w:rsid w:val="001B51F7"/>
    <w:rsid w:val="001B70B1"/>
    <w:rsid w:val="001C01D6"/>
    <w:rsid w:val="001C09A9"/>
    <w:rsid w:val="001D6000"/>
    <w:rsid w:val="001F10C6"/>
    <w:rsid w:val="001F2A43"/>
    <w:rsid w:val="001F562C"/>
    <w:rsid w:val="0022223B"/>
    <w:rsid w:val="00234F12"/>
    <w:rsid w:val="00253FD0"/>
    <w:rsid w:val="002600F1"/>
    <w:rsid w:val="00267887"/>
    <w:rsid w:val="00276FB1"/>
    <w:rsid w:val="002802A0"/>
    <w:rsid w:val="0028336F"/>
    <w:rsid w:val="00290C52"/>
    <w:rsid w:val="002950F3"/>
    <w:rsid w:val="00297000"/>
    <w:rsid w:val="002A0B23"/>
    <w:rsid w:val="002B06F8"/>
    <w:rsid w:val="002C5F06"/>
    <w:rsid w:val="002E61C9"/>
    <w:rsid w:val="00306B6D"/>
    <w:rsid w:val="00323A2A"/>
    <w:rsid w:val="00333A60"/>
    <w:rsid w:val="003404D0"/>
    <w:rsid w:val="00343DBA"/>
    <w:rsid w:val="003614AF"/>
    <w:rsid w:val="0039481C"/>
    <w:rsid w:val="00395252"/>
    <w:rsid w:val="003977BF"/>
    <w:rsid w:val="003A3100"/>
    <w:rsid w:val="003B0ADC"/>
    <w:rsid w:val="003C3D5E"/>
    <w:rsid w:val="003C3E60"/>
    <w:rsid w:val="003E1830"/>
    <w:rsid w:val="003E1D95"/>
    <w:rsid w:val="003F226D"/>
    <w:rsid w:val="003F7623"/>
    <w:rsid w:val="004001A6"/>
    <w:rsid w:val="00400D39"/>
    <w:rsid w:val="00410A27"/>
    <w:rsid w:val="00420868"/>
    <w:rsid w:val="00420BA8"/>
    <w:rsid w:val="00432AFB"/>
    <w:rsid w:val="0047342B"/>
    <w:rsid w:val="00486E80"/>
    <w:rsid w:val="0049312C"/>
    <w:rsid w:val="004A52AC"/>
    <w:rsid w:val="004C0411"/>
    <w:rsid w:val="004C3E8F"/>
    <w:rsid w:val="004E160C"/>
    <w:rsid w:val="004E3A8B"/>
    <w:rsid w:val="004E46EB"/>
    <w:rsid w:val="004F09B8"/>
    <w:rsid w:val="004F2744"/>
    <w:rsid w:val="00513305"/>
    <w:rsid w:val="00517DC1"/>
    <w:rsid w:val="005346EB"/>
    <w:rsid w:val="0053652E"/>
    <w:rsid w:val="0053732E"/>
    <w:rsid w:val="005533E2"/>
    <w:rsid w:val="00556A86"/>
    <w:rsid w:val="00561706"/>
    <w:rsid w:val="00580ED8"/>
    <w:rsid w:val="00591347"/>
    <w:rsid w:val="00592AE1"/>
    <w:rsid w:val="005A6E2A"/>
    <w:rsid w:val="005B0382"/>
    <w:rsid w:val="005B3554"/>
    <w:rsid w:val="005B4642"/>
    <w:rsid w:val="005D51E1"/>
    <w:rsid w:val="005D55A5"/>
    <w:rsid w:val="005E57EC"/>
    <w:rsid w:val="005F7C25"/>
    <w:rsid w:val="00600879"/>
    <w:rsid w:val="00604C96"/>
    <w:rsid w:val="00612D2C"/>
    <w:rsid w:val="00612F4D"/>
    <w:rsid w:val="006169A4"/>
    <w:rsid w:val="00625C88"/>
    <w:rsid w:val="00636F7D"/>
    <w:rsid w:val="0064416A"/>
    <w:rsid w:val="00663831"/>
    <w:rsid w:val="00677EC9"/>
    <w:rsid w:val="0069146D"/>
    <w:rsid w:val="006A0378"/>
    <w:rsid w:val="006A6DA9"/>
    <w:rsid w:val="006B3AD1"/>
    <w:rsid w:val="006B492C"/>
    <w:rsid w:val="006C68C3"/>
    <w:rsid w:val="006D3E51"/>
    <w:rsid w:val="006D54BA"/>
    <w:rsid w:val="006F08BA"/>
    <w:rsid w:val="006F51A5"/>
    <w:rsid w:val="006F7D9B"/>
    <w:rsid w:val="00710507"/>
    <w:rsid w:val="00741359"/>
    <w:rsid w:val="007447B8"/>
    <w:rsid w:val="00746C7B"/>
    <w:rsid w:val="007928F5"/>
    <w:rsid w:val="007946C0"/>
    <w:rsid w:val="007A35AB"/>
    <w:rsid w:val="007A686C"/>
    <w:rsid w:val="007C35E7"/>
    <w:rsid w:val="007C52FC"/>
    <w:rsid w:val="007D1143"/>
    <w:rsid w:val="007D2753"/>
    <w:rsid w:val="007D4D32"/>
    <w:rsid w:val="007D4DD1"/>
    <w:rsid w:val="007D4DD7"/>
    <w:rsid w:val="007D59CA"/>
    <w:rsid w:val="00805663"/>
    <w:rsid w:val="00815892"/>
    <w:rsid w:val="00837EEB"/>
    <w:rsid w:val="00840299"/>
    <w:rsid w:val="00846642"/>
    <w:rsid w:val="00854EC5"/>
    <w:rsid w:val="00863CE8"/>
    <w:rsid w:val="0087011B"/>
    <w:rsid w:val="008719AA"/>
    <w:rsid w:val="008B07B9"/>
    <w:rsid w:val="008B360B"/>
    <w:rsid w:val="008B59BE"/>
    <w:rsid w:val="008C7467"/>
    <w:rsid w:val="008E0690"/>
    <w:rsid w:val="008F2278"/>
    <w:rsid w:val="00903607"/>
    <w:rsid w:val="00912825"/>
    <w:rsid w:val="00914726"/>
    <w:rsid w:val="00933467"/>
    <w:rsid w:val="00941E50"/>
    <w:rsid w:val="00961C61"/>
    <w:rsid w:val="00983C63"/>
    <w:rsid w:val="009869B9"/>
    <w:rsid w:val="00987A7C"/>
    <w:rsid w:val="00992407"/>
    <w:rsid w:val="009A1BD7"/>
    <w:rsid w:val="009A772D"/>
    <w:rsid w:val="009B0F94"/>
    <w:rsid w:val="009E3891"/>
    <w:rsid w:val="009E7E0B"/>
    <w:rsid w:val="009F77EC"/>
    <w:rsid w:val="00A00248"/>
    <w:rsid w:val="00A017B8"/>
    <w:rsid w:val="00A050BD"/>
    <w:rsid w:val="00A07969"/>
    <w:rsid w:val="00A16035"/>
    <w:rsid w:val="00A25018"/>
    <w:rsid w:val="00A277FA"/>
    <w:rsid w:val="00A43025"/>
    <w:rsid w:val="00A54882"/>
    <w:rsid w:val="00A72B93"/>
    <w:rsid w:val="00A76711"/>
    <w:rsid w:val="00A9001E"/>
    <w:rsid w:val="00A90EEC"/>
    <w:rsid w:val="00AB16A5"/>
    <w:rsid w:val="00AC20B9"/>
    <w:rsid w:val="00AC6E97"/>
    <w:rsid w:val="00AD164A"/>
    <w:rsid w:val="00AE2981"/>
    <w:rsid w:val="00AF2E4D"/>
    <w:rsid w:val="00B02272"/>
    <w:rsid w:val="00B21E4B"/>
    <w:rsid w:val="00B2253F"/>
    <w:rsid w:val="00B302F3"/>
    <w:rsid w:val="00B42D9B"/>
    <w:rsid w:val="00B534CD"/>
    <w:rsid w:val="00B65BEF"/>
    <w:rsid w:val="00B900AE"/>
    <w:rsid w:val="00BA2017"/>
    <w:rsid w:val="00BA7278"/>
    <w:rsid w:val="00BC043A"/>
    <w:rsid w:val="00BE22E4"/>
    <w:rsid w:val="00BF4A01"/>
    <w:rsid w:val="00C01A55"/>
    <w:rsid w:val="00C075E1"/>
    <w:rsid w:val="00C13A1F"/>
    <w:rsid w:val="00C15BD5"/>
    <w:rsid w:val="00C47CB0"/>
    <w:rsid w:val="00C569CE"/>
    <w:rsid w:val="00C669B2"/>
    <w:rsid w:val="00C702DB"/>
    <w:rsid w:val="00C71E8A"/>
    <w:rsid w:val="00C91D3A"/>
    <w:rsid w:val="00CA7EFF"/>
    <w:rsid w:val="00CD61C6"/>
    <w:rsid w:val="00CD69F7"/>
    <w:rsid w:val="00CE2E34"/>
    <w:rsid w:val="00CE7D85"/>
    <w:rsid w:val="00D03458"/>
    <w:rsid w:val="00D06867"/>
    <w:rsid w:val="00D11A04"/>
    <w:rsid w:val="00D17210"/>
    <w:rsid w:val="00D25ADE"/>
    <w:rsid w:val="00D3200B"/>
    <w:rsid w:val="00D43E9A"/>
    <w:rsid w:val="00D444E6"/>
    <w:rsid w:val="00D50D7D"/>
    <w:rsid w:val="00D60FA3"/>
    <w:rsid w:val="00D6109F"/>
    <w:rsid w:val="00D62B9C"/>
    <w:rsid w:val="00D638C7"/>
    <w:rsid w:val="00D71E15"/>
    <w:rsid w:val="00D762DF"/>
    <w:rsid w:val="00D840D3"/>
    <w:rsid w:val="00D856C9"/>
    <w:rsid w:val="00D93A88"/>
    <w:rsid w:val="00D95F5F"/>
    <w:rsid w:val="00DA29CC"/>
    <w:rsid w:val="00DA6E43"/>
    <w:rsid w:val="00DC199B"/>
    <w:rsid w:val="00DD68D4"/>
    <w:rsid w:val="00DF0F7A"/>
    <w:rsid w:val="00E10D7E"/>
    <w:rsid w:val="00E22B72"/>
    <w:rsid w:val="00E83430"/>
    <w:rsid w:val="00E926DE"/>
    <w:rsid w:val="00E94A12"/>
    <w:rsid w:val="00EA6A42"/>
    <w:rsid w:val="00EB28A3"/>
    <w:rsid w:val="00EB38C9"/>
    <w:rsid w:val="00ED2DDA"/>
    <w:rsid w:val="00EE5934"/>
    <w:rsid w:val="00EF393C"/>
    <w:rsid w:val="00F06764"/>
    <w:rsid w:val="00F2161F"/>
    <w:rsid w:val="00F22346"/>
    <w:rsid w:val="00F2556E"/>
    <w:rsid w:val="00F31CF2"/>
    <w:rsid w:val="00F51893"/>
    <w:rsid w:val="00F5687D"/>
    <w:rsid w:val="00F63B38"/>
    <w:rsid w:val="00F82E8A"/>
    <w:rsid w:val="00F85E14"/>
    <w:rsid w:val="00F85E54"/>
    <w:rsid w:val="00FB32FC"/>
    <w:rsid w:val="00FB3F9B"/>
    <w:rsid w:val="00FB480F"/>
    <w:rsid w:val="00FD51D9"/>
    <w:rsid w:val="00FD6254"/>
    <w:rsid w:val="00FE226F"/>
    <w:rsid w:val="00FE54DA"/>
    <w:rsid w:val="00FF70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929898"/>
  <w15:chartTrackingRefBased/>
  <w15:docId w15:val="{947DB75C-6C99-4516-9B2D-DE647402E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846642"/>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35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35E7"/>
  </w:style>
  <w:style w:type="paragraph" w:styleId="Footer">
    <w:name w:val="footer"/>
    <w:basedOn w:val="Normal"/>
    <w:link w:val="FooterChar"/>
    <w:uiPriority w:val="99"/>
    <w:unhideWhenUsed/>
    <w:rsid w:val="007C35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35E7"/>
  </w:style>
  <w:style w:type="paragraph" w:styleId="NoSpacing">
    <w:name w:val="No Spacing"/>
    <w:uiPriority w:val="1"/>
    <w:qFormat/>
    <w:rsid w:val="007D4D32"/>
    <w:pPr>
      <w:spacing w:after="0" w:line="240" w:lineRule="auto"/>
    </w:pPr>
    <w:rPr>
      <w:kern w:val="0"/>
      <w14:ligatures w14:val="none"/>
    </w:rPr>
  </w:style>
  <w:style w:type="paragraph" w:styleId="ListParagraph">
    <w:name w:val="List Paragraph"/>
    <w:basedOn w:val="Normal"/>
    <w:uiPriority w:val="34"/>
    <w:qFormat/>
    <w:rsid w:val="00941E50"/>
    <w:pPr>
      <w:ind w:left="720"/>
      <w:contextualSpacing/>
    </w:pPr>
  </w:style>
  <w:style w:type="character" w:customStyle="1" w:styleId="Heading3Char">
    <w:name w:val="Heading 3 Char"/>
    <w:basedOn w:val="DefaultParagraphFont"/>
    <w:link w:val="Heading3"/>
    <w:uiPriority w:val="9"/>
    <w:rsid w:val="00846642"/>
    <w:rPr>
      <w:rFonts w:ascii="Times New Roman" w:eastAsia="Times New Roman" w:hAnsi="Times New Roman" w:cs="Times New Roman"/>
      <w:b/>
      <w:bCs/>
      <w:kern w:val="0"/>
      <w:sz w:val="27"/>
      <w:szCs w:val="27"/>
      <w14:ligatures w14:val="none"/>
    </w:rPr>
  </w:style>
  <w:style w:type="paragraph" w:styleId="NormalWeb">
    <w:name w:val="Normal (Web)"/>
    <w:basedOn w:val="Normal"/>
    <w:uiPriority w:val="99"/>
    <w:semiHidden/>
    <w:unhideWhenUsed/>
    <w:rsid w:val="0084664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612256">
      <w:bodyDiv w:val="1"/>
      <w:marLeft w:val="0"/>
      <w:marRight w:val="0"/>
      <w:marTop w:val="0"/>
      <w:marBottom w:val="0"/>
      <w:divBdr>
        <w:top w:val="none" w:sz="0" w:space="0" w:color="auto"/>
        <w:left w:val="none" w:sz="0" w:space="0" w:color="auto"/>
        <w:bottom w:val="none" w:sz="0" w:space="0" w:color="auto"/>
        <w:right w:val="none" w:sz="0" w:space="0" w:color="auto"/>
      </w:divBdr>
    </w:div>
    <w:div w:id="513768346">
      <w:bodyDiv w:val="1"/>
      <w:marLeft w:val="0"/>
      <w:marRight w:val="0"/>
      <w:marTop w:val="0"/>
      <w:marBottom w:val="0"/>
      <w:divBdr>
        <w:top w:val="none" w:sz="0" w:space="0" w:color="auto"/>
        <w:left w:val="none" w:sz="0" w:space="0" w:color="auto"/>
        <w:bottom w:val="none" w:sz="0" w:space="0" w:color="auto"/>
        <w:right w:val="none" w:sz="0" w:space="0" w:color="auto"/>
      </w:divBdr>
      <w:divsChild>
        <w:div w:id="2125535645">
          <w:marLeft w:val="0"/>
          <w:marRight w:val="0"/>
          <w:marTop w:val="0"/>
          <w:marBottom w:val="0"/>
          <w:divBdr>
            <w:top w:val="none" w:sz="0" w:space="0" w:color="auto"/>
            <w:left w:val="none" w:sz="0" w:space="0" w:color="auto"/>
            <w:bottom w:val="none" w:sz="0" w:space="0" w:color="auto"/>
            <w:right w:val="none" w:sz="0" w:space="0" w:color="auto"/>
          </w:divBdr>
        </w:div>
        <w:div w:id="629357789">
          <w:marLeft w:val="0"/>
          <w:marRight w:val="0"/>
          <w:marTop w:val="0"/>
          <w:marBottom w:val="0"/>
          <w:divBdr>
            <w:top w:val="none" w:sz="0" w:space="0" w:color="auto"/>
            <w:left w:val="none" w:sz="0" w:space="0" w:color="auto"/>
            <w:bottom w:val="none" w:sz="0" w:space="0" w:color="auto"/>
            <w:right w:val="none" w:sz="0" w:space="0" w:color="auto"/>
          </w:divBdr>
        </w:div>
        <w:div w:id="2031637090">
          <w:marLeft w:val="0"/>
          <w:marRight w:val="0"/>
          <w:marTop w:val="0"/>
          <w:marBottom w:val="0"/>
          <w:divBdr>
            <w:top w:val="none" w:sz="0" w:space="0" w:color="auto"/>
            <w:left w:val="none" w:sz="0" w:space="0" w:color="auto"/>
            <w:bottom w:val="none" w:sz="0" w:space="0" w:color="auto"/>
            <w:right w:val="none" w:sz="0" w:space="0" w:color="auto"/>
          </w:divBdr>
        </w:div>
      </w:divsChild>
    </w:div>
    <w:div w:id="687373802">
      <w:bodyDiv w:val="1"/>
      <w:marLeft w:val="0"/>
      <w:marRight w:val="0"/>
      <w:marTop w:val="0"/>
      <w:marBottom w:val="0"/>
      <w:divBdr>
        <w:top w:val="none" w:sz="0" w:space="0" w:color="auto"/>
        <w:left w:val="none" w:sz="0" w:space="0" w:color="auto"/>
        <w:bottom w:val="none" w:sz="0" w:space="0" w:color="auto"/>
        <w:right w:val="none" w:sz="0" w:space="0" w:color="auto"/>
      </w:divBdr>
    </w:div>
    <w:div w:id="1396588569">
      <w:bodyDiv w:val="1"/>
      <w:marLeft w:val="0"/>
      <w:marRight w:val="0"/>
      <w:marTop w:val="0"/>
      <w:marBottom w:val="0"/>
      <w:divBdr>
        <w:top w:val="none" w:sz="0" w:space="0" w:color="auto"/>
        <w:left w:val="none" w:sz="0" w:space="0" w:color="auto"/>
        <w:bottom w:val="none" w:sz="0" w:space="0" w:color="auto"/>
        <w:right w:val="none" w:sz="0" w:space="0" w:color="auto"/>
      </w:divBdr>
      <w:divsChild>
        <w:div w:id="283997298">
          <w:marLeft w:val="0"/>
          <w:marRight w:val="0"/>
          <w:marTop w:val="0"/>
          <w:marBottom w:val="0"/>
          <w:divBdr>
            <w:top w:val="none" w:sz="0" w:space="0" w:color="auto"/>
            <w:left w:val="none" w:sz="0" w:space="0" w:color="auto"/>
            <w:bottom w:val="none" w:sz="0" w:space="0" w:color="auto"/>
            <w:right w:val="none" w:sz="0" w:space="0" w:color="auto"/>
          </w:divBdr>
        </w:div>
      </w:divsChild>
    </w:div>
    <w:div w:id="1529222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60</TotalTime>
  <Pages>1</Pages>
  <Words>452</Words>
  <Characters>258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quita Harris</dc:creator>
  <cp:keywords/>
  <dc:description/>
  <cp:lastModifiedBy>Laquita Harris</cp:lastModifiedBy>
  <cp:revision>43</cp:revision>
  <dcterms:created xsi:type="dcterms:W3CDTF">2023-09-14T21:00:00Z</dcterms:created>
  <dcterms:modified xsi:type="dcterms:W3CDTF">2024-01-19T17:42:00Z</dcterms:modified>
</cp:coreProperties>
</file>